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6359E" w:rsidRDefault="00252306" w:rsidP="0016359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16359E">
        <w:rPr>
          <w:rFonts w:ascii="Times New Roman" w:hAnsi="Times New Roman" w:cs="Times New Roman"/>
          <w:b/>
          <w:sz w:val="24"/>
        </w:rPr>
        <w:t>Everette</w:t>
      </w:r>
      <w:proofErr w:type="spellEnd"/>
      <w:r w:rsidRPr="0016359E">
        <w:rPr>
          <w:rFonts w:ascii="Times New Roman" w:hAnsi="Times New Roman" w:cs="Times New Roman"/>
          <w:b/>
          <w:sz w:val="24"/>
        </w:rPr>
        <w:t xml:space="preserve"> W. Hardy</w:t>
      </w:r>
    </w:p>
    <w:p w:rsidR="00252306" w:rsidRPr="0016359E" w:rsidRDefault="00252306" w:rsidP="0016359E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16359E">
        <w:rPr>
          <w:rFonts w:ascii="Times New Roman" w:hAnsi="Times New Roman" w:cs="Times New Roman"/>
          <w:i/>
          <w:sz w:val="24"/>
        </w:rPr>
        <w:t>Construction / Warehouse / Food Service</w:t>
      </w:r>
    </w:p>
    <w:p w:rsidR="00252306" w:rsidRPr="0016359E" w:rsidRDefault="00252306" w:rsidP="0016359E">
      <w:pPr>
        <w:spacing w:after="0"/>
        <w:jc w:val="center"/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ehardy@wwrfresource.com</w:t>
      </w:r>
    </w:p>
    <w:p w:rsidR="00252306" w:rsidRPr="0016359E" w:rsidRDefault="00252306" w:rsidP="0016359E">
      <w:pPr>
        <w:spacing w:after="0"/>
        <w:jc w:val="center"/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i/>
          <w:sz w:val="24"/>
        </w:rPr>
        <w:t>Message:</w:t>
      </w:r>
      <w:r w:rsidRPr="0016359E">
        <w:rPr>
          <w:rFonts w:ascii="Times New Roman" w:hAnsi="Times New Roman" w:cs="Times New Roman"/>
          <w:sz w:val="24"/>
        </w:rPr>
        <w:t xml:space="preserve"> (316) 265-5211 ext. 208</w:t>
      </w:r>
    </w:p>
    <w:p w:rsidR="00252306" w:rsidRPr="0016359E" w:rsidRDefault="00252306" w:rsidP="0016359E">
      <w:pPr>
        <w:jc w:val="center"/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401 S. Emporia, Wichita, KS 67202</w:t>
      </w:r>
    </w:p>
    <w:p w:rsidR="00252306" w:rsidRPr="0016359E" w:rsidRDefault="00252306">
      <w:pPr>
        <w:rPr>
          <w:rFonts w:ascii="Times New Roman" w:hAnsi="Times New Roman" w:cs="Times New Roman"/>
          <w:b/>
          <w:sz w:val="24"/>
        </w:rPr>
      </w:pPr>
      <w:r w:rsidRPr="0016359E">
        <w:rPr>
          <w:rFonts w:ascii="Times New Roman" w:hAnsi="Times New Roman" w:cs="Times New Roman"/>
          <w:b/>
          <w:sz w:val="24"/>
        </w:rPr>
        <w:t>Summary of Qualifications</w:t>
      </w:r>
    </w:p>
    <w:p w:rsidR="00252306" w:rsidRPr="0016359E" w:rsidRDefault="00252306" w:rsidP="001635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General laborer with 2 years’ experience in the construction and warehouse industry.</w:t>
      </w:r>
    </w:p>
    <w:p w:rsidR="00252306" w:rsidRPr="0016359E" w:rsidRDefault="00252306" w:rsidP="001635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Certified through OSHA to follow industry safety guidelines.</w:t>
      </w:r>
    </w:p>
    <w:p w:rsidR="00252306" w:rsidRPr="0016359E" w:rsidRDefault="00252306" w:rsidP="001635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Learns quickly while working with others on a team or independently.</w:t>
      </w:r>
    </w:p>
    <w:p w:rsidR="00252306" w:rsidRPr="0016359E" w:rsidRDefault="00252306" w:rsidP="001635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Communicates well and is dependable.</w:t>
      </w:r>
    </w:p>
    <w:p w:rsidR="00252306" w:rsidRPr="0016359E" w:rsidRDefault="00252306">
      <w:pPr>
        <w:rPr>
          <w:rFonts w:ascii="Times New Roman" w:hAnsi="Times New Roman" w:cs="Times New Roman"/>
          <w:b/>
          <w:sz w:val="24"/>
        </w:rPr>
      </w:pPr>
      <w:r w:rsidRPr="0016359E">
        <w:rPr>
          <w:rFonts w:ascii="Times New Roman" w:hAnsi="Times New Roman" w:cs="Times New Roman"/>
          <w:b/>
          <w:sz w:val="24"/>
        </w:rPr>
        <w:t>Skills</w:t>
      </w:r>
    </w:p>
    <w:p w:rsidR="00204357" w:rsidRDefault="00204357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  <w:sectPr w:rsidR="0020435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52306" w:rsidRPr="0016359E" w:rsidRDefault="00252306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lastRenderedPageBreak/>
        <w:t>Forklift operator</w:t>
      </w:r>
    </w:p>
    <w:p w:rsidR="00252306" w:rsidRPr="0016359E" w:rsidRDefault="00252306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Basic concrete work</w:t>
      </w:r>
    </w:p>
    <w:p w:rsidR="00252306" w:rsidRPr="0016359E" w:rsidRDefault="00252306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Rough framing</w:t>
      </w:r>
    </w:p>
    <w:p w:rsidR="00252306" w:rsidRPr="0016359E" w:rsidRDefault="00252306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Drywall</w:t>
      </w:r>
    </w:p>
    <w:p w:rsidR="00252306" w:rsidRPr="0016359E" w:rsidRDefault="00252306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lastRenderedPageBreak/>
        <w:t>Painting</w:t>
      </w:r>
    </w:p>
    <w:p w:rsidR="00252306" w:rsidRPr="0016359E" w:rsidRDefault="00252306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Palletizing</w:t>
      </w:r>
    </w:p>
    <w:p w:rsidR="00252306" w:rsidRPr="0016359E" w:rsidRDefault="00252306" w:rsidP="001635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Load/unload trucks</w:t>
      </w:r>
    </w:p>
    <w:p w:rsidR="00204357" w:rsidRDefault="00204357">
      <w:pPr>
        <w:rPr>
          <w:rFonts w:ascii="Times New Roman" w:hAnsi="Times New Roman" w:cs="Times New Roman"/>
          <w:b/>
          <w:sz w:val="24"/>
        </w:rPr>
        <w:sectPr w:rsidR="00204357" w:rsidSect="0020435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52306" w:rsidRPr="0016359E" w:rsidRDefault="00252306">
      <w:pPr>
        <w:rPr>
          <w:rFonts w:ascii="Times New Roman" w:hAnsi="Times New Roman" w:cs="Times New Roman"/>
          <w:b/>
          <w:sz w:val="24"/>
        </w:rPr>
      </w:pPr>
      <w:r w:rsidRPr="0016359E">
        <w:rPr>
          <w:rFonts w:ascii="Times New Roman" w:hAnsi="Times New Roman" w:cs="Times New Roman"/>
          <w:b/>
          <w:sz w:val="24"/>
        </w:rPr>
        <w:lastRenderedPageBreak/>
        <w:t>Employment</w:t>
      </w:r>
    </w:p>
    <w:p w:rsidR="00204357" w:rsidRDefault="00204357" w:rsidP="00204357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Grounds </w:t>
      </w:r>
      <w:proofErr w:type="spellStart"/>
      <w:r>
        <w:rPr>
          <w:rFonts w:ascii="Times New Roman" w:hAnsi="Times New Roman" w:cs="Times New Roman"/>
          <w:i/>
          <w:sz w:val="24"/>
        </w:rPr>
        <w:t>Maint</w:t>
      </w:r>
      <w:proofErr w:type="spellEnd"/>
      <w:r>
        <w:rPr>
          <w:rFonts w:ascii="Times New Roman" w:hAnsi="Times New Roman" w:cs="Times New Roman"/>
          <w:i/>
          <w:sz w:val="24"/>
        </w:rPr>
        <w:t>.</w:t>
      </w:r>
      <w:r w:rsidRPr="0016359E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Atwood Lake</w:t>
      </w:r>
      <w:r w:rsidRPr="0016359E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Norto</w:t>
      </w:r>
      <w:r w:rsidRPr="0016359E">
        <w:rPr>
          <w:rFonts w:ascii="Times New Roman" w:hAnsi="Times New Roman" w:cs="Times New Roman"/>
          <w:sz w:val="24"/>
        </w:rPr>
        <w:t>n, KS</w:t>
      </w:r>
      <w:r w:rsidRPr="0016359E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2017-2018</w:t>
      </w:r>
    </w:p>
    <w:p w:rsidR="00204357" w:rsidRDefault="00204357" w:rsidP="00204357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intenance in a township, graveyard, and lakeside environment</w:t>
      </w:r>
    </w:p>
    <w:p w:rsidR="00204357" w:rsidRDefault="00204357" w:rsidP="00204357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ld carpentry tasks such as building steps, painting, and shop work</w:t>
      </w:r>
      <w:bookmarkStart w:id="0" w:name="_GoBack"/>
      <w:bookmarkEnd w:id="0"/>
    </w:p>
    <w:p w:rsidR="00204357" w:rsidRPr="00204357" w:rsidRDefault="00204357" w:rsidP="00204357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ee and shrub removal, among other debris and hauling for disposal</w:t>
      </w:r>
    </w:p>
    <w:p w:rsidR="00252306" w:rsidRDefault="00252306" w:rsidP="0016359E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i/>
          <w:sz w:val="24"/>
        </w:rPr>
        <w:t>Crew/Grill</w:t>
      </w:r>
      <w:r w:rsidRPr="0016359E">
        <w:rPr>
          <w:rFonts w:ascii="Times New Roman" w:hAnsi="Times New Roman" w:cs="Times New Roman"/>
          <w:sz w:val="24"/>
        </w:rPr>
        <w:tab/>
        <w:t>McDonald’s</w:t>
      </w:r>
      <w:r w:rsidRPr="0016359E">
        <w:rPr>
          <w:rFonts w:ascii="Times New Roman" w:hAnsi="Times New Roman" w:cs="Times New Roman"/>
          <w:sz w:val="24"/>
        </w:rPr>
        <w:tab/>
        <w:t>Hutchinson, KS</w:t>
      </w:r>
      <w:r w:rsidRPr="0016359E">
        <w:rPr>
          <w:rFonts w:ascii="Times New Roman" w:hAnsi="Times New Roman" w:cs="Times New Roman"/>
          <w:sz w:val="24"/>
        </w:rPr>
        <w:tab/>
        <w:t>2016-2017</w:t>
      </w:r>
    </w:p>
    <w:p w:rsidR="0016359E" w:rsidRDefault="0016359E" w:rsidP="001635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orked on the line to assemble orders and operate grill station.</w:t>
      </w:r>
    </w:p>
    <w:p w:rsidR="0016359E" w:rsidRDefault="0016359E" w:rsidP="001635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livered orders from the drive-thru window.</w:t>
      </w:r>
    </w:p>
    <w:p w:rsidR="0016359E" w:rsidRPr="0016359E" w:rsidRDefault="0016359E" w:rsidP="001635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leaned kitchen equipment and prep areas.</w:t>
      </w:r>
    </w:p>
    <w:p w:rsidR="00252306" w:rsidRDefault="00252306" w:rsidP="0016359E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i/>
          <w:sz w:val="24"/>
        </w:rPr>
        <w:t>Laborer</w:t>
      </w:r>
      <w:r w:rsidRPr="0016359E">
        <w:rPr>
          <w:rFonts w:ascii="Times New Roman" w:hAnsi="Times New Roman" w:cs="Times New Roman"/>
          <w:sz w:val="24"/>
        </w:rPr>
        <w:tab/>
        <w:t>Van Pelt Construction</w:t>
      </w:r>
      <w:r w:rsidRPr="0016359E">
        <w:rPr>
          <w:rFonts w:ascii="Times New Roman" w:hAnsi="Times New Roman" w:cs="Times New Roman"/>
          <w:sz w:val="24"/>
        </w:rPr>
        <w:tab/>
        <w:t>Hutchinson, KS</w:t>
      </w:r>
      <w:r w:rsidRPr="0016359E">
        <w:rPr>
          <w:rFonts w:ascii="Times New Roman" w:hAnsi="Times New Roman" w:cs="Times New Roman"/>
          <w:sz w:val="24"/>
        </w:rPr>
        <w:tab/>
        <w:t>2014-2015</w:t>
      </w:r>
    </w:p>
    <w:p w:rsidR="0016359E" w:rsidRDefault="0016359E" w:rsidP="001635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ssisted </w:t>
      </w:r>
      <w:r w:rsidR="0068699E">
        <w:rPr>
          <w:rFonts w:ascii="Times New Roman" w:hAnsi="Times New Roman" w:cs="Times New Roman"/>
          <w:sz w:val="24"/>
        </w:rPr>
        <w:t>with basic construction duties, including:</w:t>
      </w:r>
    </w:p>
    <w:p w:rsidR="0068699E" w:rsidRPr="0016359E" w:rsidRDefault="0068699E" w:rsidP="001635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ough framing, drywall, painting, and concrete work.</w:t>
      </w:r>
    </w:p>
    <w:p w:rsidR="00252306" w:rsidRDefault="00252306" w:rsidP="0016359E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i/>
          <w:sz w:val="24"/>
        </w:rPr>
        <w:t>Warehouse</w:t>
      </w:r>
      <w:r w:rsidRPr="0016359E">
        <w:rPr>
          <w:rFonts w:ascii="Times New Roman" w:hAnsi="Times New Roman" w:cs="Times New Roman"/>
          <w:sz w:val="24"/>
        </w:rPr>
        <w:tab/>
        <w:t>CHS Logistics</w:t>
      </w:r>
      <w:r w:rsidRPr="0016359E">
        <w:rPr>
          <w:rFonts w:ascii="Times New Roman" w:hAnsi="Times New Roman" w:cs="Times New Roman"/>
          <w:sz w:val="24"/>
        </w:rPr>
        <w:tab/>
        <w:t>Hutchinson, KS</w:t>
      </w:r>
      <w:r w:rsidRPr="0016359E">
        <w:rPr>
          <w:rFonts w:ascii="Times New Roman" w:hAnsi="Times New Roman" w:cs="Times New Roman"/>
          <w:sz w:val="24"/>
        </w:rPr>
        <w:tab/>
        <w:t>2010-2011</w:t>
      </w:r>
    </w:p>
    <w:p w:rsidR="0068699E" w:rsidRDefault="0068699E" w:rsidP="006869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lletized 25-50lb bags on pallets and wrapped with machines.</w:t>
      </w:r>
    </w:p>
    <w:p w:rsidR="0068699E" w:rsidRPr="0068699E" w:rsidRDefault="0068699E" w:rsidP="006869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perated forklifts to load prepared pallets onto trucks.</w:t>
      </w:r>
    </w:p>
    <w:p w:rsidR="00252306" w:rsidRDefault="00252306" w:rsidP="0016359E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i/>
          <w:sz w:val="24"/>
        </w:rPr>
        <w:t>Janitor</w:t>
      </w:r>
      <w:r w:rsidRPr="0016359E">
        <w:rPr>
          <w:rFonts w:ascii="Times New Roman" w:hAnsi="Times New Roman" w:cs="Times New Roman"/>
          <w:sz w:val="24"/>
        </w:rPr>
        <w:tab/>
        <w:t>J&amp;J Cleaning</w:t>
      </w:r>
      <w:r w:rsidRPr="0016359E">
        <w:rPr>
          <w:rFonts w:ascii="Times New Roman" w:hAnsi="Times New Roman" w:cs="Times New Roman"/>
          <w:sz w:val="24"/>
        </w:rPr>
        <w:tab/>
        <w:t>Hutchinson, KS</w:t>
      </w:r>
      <w:r w:rsidRPr="0016359E">
        <w:rPr>
          <w:rFonts w:ascii="Times New Roman" w:hAnsi="Times New Roman" w:cs="Times New Roman"/>
          <w:sz w:val="24"/>
        </w:rPr>
        <w:tab/>
        <w:t>2009</w:t>
      </w:r>
    </w:p>
    <w:p w:rsidR="0068699E" w:rsidRPr="0016359E" w:rsidRDefault="0068699E" w:rsidP="0068699E">
      <w:pPr>
        <w:pStyle w:val="ListParagraph"/>
        <w:numPr>
          <w:ilvl w:val="1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erformed general cleaning duties as assigned.</w:t>
      </w:r>
    </w:p>
    <w:p w:rsidR="00252306" w:rsidRPr="0016359E" w:rsidRDefault="00252306">
      <w:pPr>
        <w:rPr>
          <w:rFonts w:ascii="Times New Roman" w:hAnsi="Times New Roman" w:cs="Times New Roman"/>
          <w:b/>
          <w:sz w:val="24"/>
        </w:rPr>
      </w:pPr>
      <w:r w:rsidRPr="0016359E">
        <w:rPr>
          <w:rFonts w:ascii="Times New Roman" w:hAnsi="Times New Roman" w:cs="Times New Roman"/>
          <w:b/>
          <w:sz w:val="24"/>
        </w:rPr>
        <w:t>Education</w:t>
      </w:r>
    </w:p>
    <w:p w:rsidR="00252306" w:rsidRPr="0016359E" w:rsidRDefault="00252306" w:rsidP="0016359E">
      <w:pPr>
        <w:pStyle w:val="ListParagraph"/>
        <w:numPr>
          <w:ilvl w:val="0"/>
          <w:numId w:val="3"/>
        </w:numPr>
        <w:tabs>
          <w:tab w:val="left" w:pos="5040"/>
          <w:tab w:val="right" w:pos="9360"/>
        </w:tabs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Core Curriculum/OSHA 10 &amp; 30-hour</w:t>
      </w:r>
      <w:r w:rsidRPr="0016359E">
        <w:rPr>
          <w:rFonts w:ascii="Times New Roman" w:hAnsi="Times New Roman" w:cs="Times New Roman"/>
          <w:sz w:val="24"/>
        </w:rPr>
        <w:tab/>
      </w:r>
      <w:r w:rsidRPr="0016359E">
        <w:rPr>
          <w:rFonts w:ascii="Times New Roman" w:hAnsi="Times New Roman" w:cs="Times New Roman"/>
          <w:i/>
          <w:sz w:val="24"/>
        </w:rPr>
        <w:t>NCCER</w:t>
      </w:r>
      <w:r w:rsidR="0016359E">
        <w:rPr>
          <w:rFonts w:ascii="Times New Roman" w:hAnsi="Times New Roman" w:cs="Times New Roman"/>
          <w:i/>
          <w:sz w:val="24"/>
        </w:rPr>
        <w:tab/>
      </w:r>
      <w:r w:rsidRPr="0016359E">
        <w:rPr>
          <w:rFonts w:ascii="Times New Roman" w:hAnsi="Times New Roman" w:cs="Times New Roman"/>
          <w:sz w:val="24"/>
        </w:rPr>
        <w:t>2017</w:t>
      </w:r>
    </w:p>
    <w:p w:rsidR="00252306" w:rsidRPr="0016359E" w:rsidRDefault="00252306" w:rsidP="0016359E">
      <w:pPr>
        <w:pStyle w:val="ListParagraph"/>
        <w:numPr>
          <w:ilvl w:val="0"/>
          <w:numId w:val="3"/>
        </w:numPr>
        <w:tabs>
          <w:tab w:val="left" w:pos="5040"/>
          <w:tab w:val="right" w:pos="9360"/>
        </w:tabs>
        <w:rPr>
          <w:rFonts w:ascii="Times New Roman" w:hAnsi="Times New Roman" w:cs="Times New Roman"/>
          <w:sz w:val="24"/>
        </w:rPr>
      </w:pPr>
      <w:r w:rsidRPr="0016359E">
        <w:rPr>
          <w:rFonts w:ascii="Times New Roman" w:hAnsi="Times New Roman" w:cs="Times New Roman"/>
          <w:sz w:val="24"/>
        </w:rPr>
        <w:t>Auto Tech/Welding</w:t>
      </w:r>
      <w:r w:rsidRPr="0016359E">
        <w:rPr>
          <w:rFonts w:ascii="Times New Roman" w:hAnsi="Times New Roman" w:cs="Times New Roman"/>
          <w:sz w:val="24"/>
        </w:rPr>
        <w:tab/>
      </w:r>
      <w:r w:rsidRPr="0016359E">
        <w:rPr>
          <w:rFonts w:ascii="Times New Roman" w:hAnsi="Times New Roman" w:cs="Times New Roman"/>
          <w:i/>
          <w:sz w:val="24"/>
        </w:rPr>
        <w:t>Hutchinson Community College</w:t>
      </w:r>
      <w:r w:rsidR="0016359E">
        <w:rPr>
          <w:rFonts w:ascii="Times New Roman" w:hAnsi="Times New Roman" w:cs="Times New Roman"/>
          <w:i/>
          <w:sz w:val="24"/>
        </w:rPr>
        <w:tab/>
      </w:r>
      <w:r w:rsidRPr="0016359E">
        <w:rPr>
          <w:rFonts w:ascii="Times New Roman" w:hAnsi="Times New Roman" w:cs="Times New Roman"/>
          <w:sz w:val="24"/>
        </w:rPr>
        <w:t>2011</w:t>
      </w:r>
    </w:p>
    <w:sectPr w:rsidR="00252306" w:rsidRPr="0016359E" w:rsidSect="0020435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454E25"/>
    <w:multiLevelType w:val="hybridMultilevel"/>
    <w:tmpl w:val="4CD29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2C4450"/>
    <w:multiLevelType w:val="hybridMultilevel"/>
    <w:tmpl w:val="F42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2DC5842"/>
    <w:multiLevelType w:val="hybridMultilevel"/>
    <w:tmpl w:val="5E847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F4273F"/>
    <w:multiLevelType w:val="hybridMultilevel"/>
    <w:tmpl w:val="A63A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zU2MTW0MDaxNDJS0lEKTi0uzszPAykwrAUADbGEcCwAAAA="/>
  </w:docVars>
  <w:rsids>
    <w:rsidRoot w:val="00252306"/>
    <w:rsid w:val="0016359E"/>
    <w:rsid w:val="00204357"/>
    <w:rsid w:val="00252306"/>
    <w:rsid w:val="00522C52"/>
    <w:rsid w:val="0068699E"/>
    <w:rsid w:val="007E2073"/>
    <w:rsid w:val="00CB5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230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359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230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3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-Inmate</cp:lastModifiedBy>
  <cp:revision>4</cp:revision>
  <cp:lastPrinted>2018-03-02T15:07:00Z</cp:lastPrinted>
  <dcterms:created xsi:type="dcterms:W3CDTF">2018-03-02T14:42:00Z</dcterms:created>
  <dcterms:modified xsi:type="dcterms:W3CDTF">2018-03-05T18:43:00Z</dcterms:modified>
</cp:coreProperties>
</file>